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DE205E" w14:textId="77777777" w:rsidR="00971BBD" w:rsidRPr="00BB3917" w:rsidRDefault="00BB3917" w:rsidP="00BB3917">
      <w:pPr>
        <w:jc w:val="center"/>
        <w:rPr>
          <w:sz w:val="96"/>
          <w:szCs w:val="96"/>
          <w:lang w:val="en-US"/>
        </w:rPr>
      </w:pPr>
      <w:r w:rsidRPr="00BB3917">
        <w:rPr>
          <w:sz w:val="96"/>
          <w:szCs w:val="96"/>
          <w:lang w:val="en-US"/>
        </w:rPr>
        <w:t>CATALOGING</w:t>
      </w:r>
    </w:p>
    <w:p w14:paraId="148C9AEE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drawing>
          <wp:anchor distT="0" distB="0" distL="114300" distR="114300" simplePos="0" relativeHeight="251664384" behindDoc="1" locked="0" layoutInCell="1" allowOverlap="1" wp14:anchorId="56AC4219" wp14:editId="29708B94">
            <wp:simplePos x="0" y="0"/>
            <wp:positionH relativeFrom="margin">
              <wp:align>right</wp:align>
            </wp:positionH>
            <wp:positionV relativeFrom="paragraph">
              <wp:posOffset>137861</wp:posOffset>
            </wp:positionV>
            <wp:extent cx="9144000" cy="514096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05BC6" w14:textId="77777777" w:rsidR="00971BBD" w:rsidRDefault="00971BBD">
      <w:pPr>
        <w:rPr>
          <w:lang w:val="en-US"/>
        </w:rPr>
      </w:pPr>
    </w:p>
    <w:p w14:paraId="016DA76E" w14:textId="77777777" w:rsidR="00971BBD" w:rsidRDefault="00971BBD">
      <w:pPr>
        <w:rPr>
          <w:lang w:val="en-US"/>
        </w:rPr>
      </w:pPr>
    </w:p>
    <w:p w14:paraId="66BCDB09" w14:textId="77777777" w:rsidR="00971BBD" w:rsidRDefault="00971BBD">
      <w:pPr>
        <w:rPr>
          <w:lang w:val="en-US"/>
        </w:rPr>
      </w:pPr>
    </w:p>
    <w:p w14:paraId="762BCB53" w14:textId="77777777" w:rsidR="00971BBD" w:rsidRDefault="00971BBD">
      <w:pPr>
        <w:rPr>
          <w:lang w:val="en-US"/>
        </w:rPr>
      </w:pPr>
    </w:p>
    <w:p w14:paraId="09241968" w14:textId="77777777" w:rsidR="00971BBD" w:rsidRDefault="00971BBD">
      <w:pPr>
        <w:rPr>
          <w:lang w:val="en-US"/>
        </w:rPr>
      </w:pPr>
    </w:p>
    <w:p w14:paraId="48EF4DC6" w14:textId="77777777" w:rsidR="00971BBD" w:rsidRDefault="00971BBD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5DA78614" wp14:editId="7ECF9AE2">
            <wp:extent cx="9144000" cy="51409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7781A" w14:textId="77777777" w:rsidR="00971BBD" w:rsidRDefault="00971BBD">
      <w:pPr>
        <w:rPr>
          <w:lang w:val="en-US"/>
        </w:rPr>
      </w:pPr>
    </w:p>
    <w:p w14:paraId="2B1748C0" w14:textId="77777777" w:rsidR="00971BBD" w:rsidRDefault="00971BBD">
      <w:pPr>
        <w:rPr>
          <w:lang w:val="en-US"/>
        </w:rPr>
      </w:pPr>
    </w:p>
    <w:p w14:paraId="374EB648" w14:textId="77777777" w:rsidR="00971BBD" w:rsidRDefault="00971BBD">
      <w:pPr>
        <w:rPr>
          <w:lang w:val="en-US"/>
        </w:rPr>
      </w:pPr>
    </w:p>
    <w:p w14:paraId="61B3BB66" w14:textId="77777777" w:rsidR="00971BBD" w:rsidRDefault="00971BBD">
      <w:pPr>
        <w:rPr>
          <w:lang w:val="en-US"/>
        </w:rPr>
      </w:pPr>
    </w:p>
    <w:p w14:paraId="472930B0" w14:textId="77777777" w:rsidR="00971BBD" w:rsidRDefault="00971BBD">
      <w:pPr>
        <w:rPr>
          <w:lang w:val="en-US"/>
        </w:rPr>
      </w:pPr>
    </w:p>
    <w:p w14:paraId="123DBAB7" w14:textId="77777777" w:rsidR="00971BBD" w:rsidRDefault="00971BBD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7D75C656" wp14:editId="2A46C35C">
            <wp:extent cx="9144000" cy="51409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0ABBC" w14:textId="77777777" w:rsidR="00971BBD" w:rsidRDefault="00971BBD">
      <w:pPr>
        <w:rPr>
          <w:lang w:val="en-US"/>
        </w:rPr>
      </w:pPr>
    </w:p>
    <w:p w14:paraId="1739406A" w14:textId="77777777" w:rsidR="00971BBD" w:rsidRDefault="00971BBD">
      <w:pPr>
        <w:rPr>
          <w:lang w:val="en-US"/>
        </w:rPr>
      </w:pPr>
    </w:p>
    <w:p w14:paraId="0A68D251" w14:textId="77777777" w:rsidR="00971BBD" w:rsidRDefault="00971BBD">
      <w:pPr>
        <w:rPr>
          <w:lang w:val="en-US"/>
        </w:rPr>
      </w:pPr>
    </w:p>
    <w:p w14:paraId="72591C8E" w14:textId="77777777" w:rsidR="00971BBD" w:rsidRDefault="00971BBD">
      <w:pPr>
        <w:rPr>
          <w:lang w:val="en-US"/>
        </w:rPr>
      </w:pPr>
    </w:p>
    <w:p w14:paraId="5FA95717" w14:textId="77777777" w:rsidR="00971BBD" w:rsidRDefault="00971BBD">
      <w:pPr>
        <w:rPr>
          <w:lang w:val="en-US"/>
        </w:rPr>
      </w:pPr>
    </w:p>
    <w:p w14:paraId="7E7EEF95" w14:textId="77777777" w:rsidR="00971BBD" w:rsidRDefault="00971BBD">
      <w:pPr>
        <w:rPr>
          <w:lang w:val="en-US"/>
        </w:rPr>
      </w:pPr>
    </w:p>
    <w:p w14:paraId="66BA2C59" w14:textId="77777777" w:rsidR="00971BBD" w:rsidRDefault="00971BBD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77C16C79" wp14:editId="526B45CF">
            <wp:extent cx="9144000" cy="5140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510A" w14:textId="77777777" w:rsidR="00971BBD" w:rsidRDefault="00971BBD">
      <w:pPr>
        <w:rPr>
          <w:lang w:val="en-US"/>
        </w:rPr>
      </w:pPr>
    </w:p>
    <w:p w14:paraId="4AE5A607" w14:textId="77777777" w:rsidR="00971BBD" w:rsidRDefault="00971BBD">
      <w:pPr>
        <w:rPr>
          <w:lang w:val="en-US"/>
        </w:rPr>
      </w:pPr>
    </w:p>
    <w:p w14:paraId="671F39A0" w14:textId="77777777" w:rsidR="00971BBD" w:rsidRDefault="00971BBD">
      <w:pPr>
        <w:rPr>
          <w:lang w:val="en-US"/>
        </w:rPr>
      </w:pPr>
    </w:p>
    <w:p w14:paraId="33F29C39" w14:textId="77777777" w:rsidR="00971BBD" w:rsidRDefault="00971BBD">
      <w:pPr>
        <w:rPr>
          <w:lang w:val="en-US"/>
        </w:rPr>
      </w:pPr>
    </w:p>
    <w:p w14:paraId="7D5FFC2A" w14:textId="77777777" w:rsidR="00971BBD" w:rsidRDefault="00971BBD">
      <w:pPr>
        <w:rPr>
          <w:lang w:val="en-US"/>
        </w:rPr>
      </w:pPr>
    </w:p>
    <w:p w14:paraId="6659BFB5" w14:textId="77777777" w:rsidR="00971BBD" w:rsidRDefault="00971BBD">
      <w:pPr>
        <w:rPr>
          <w:lang w:val="en-US"/>
        </w:rPr>
      </w:pPr>
    </w:p>
    <w:p w14:paraId="1C1C64B0" w14:textId="77777777" w:rsidR="00971BBD" w:rsidRDefault="0018331E">
      <w:pPr>
        <w:rPr>
          <w:lang w:val="en-US"/>
        </w:rPr>
      </w:pPr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61E6BE" wp14:editId="5EDE1157">
                <wp:simplePos x="0" y="0"/>
                <wp:positionH relativeFrom="column">
                  <wp:posOffset>7012952</wp:posOffset>
                </wp:positionH>
                <wp:positionV relativeFrom="paragraph">
                  <wp:posOffset>1707971</wp:posOffset>
                </wp:positionV>
                <wp:extent cx="2085616" cy="336430"/>
                <wp:effectExtent l="0" t="0" r="10160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616" cy="336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7DEED6" w14:textId="77777777" w:rsidR="0018331E" w:rsidRPr="0018331E" w:rsidRDefault="0018331E" w:rsidP="0018331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LEASE TAKE NOTE OF THIS P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26" style="position:absolute;margin-left:552.2pt;margin-top:134.5pt;width:164.2pt;height:2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" fillcolor="#5b9bd5 [3204]" strokecolor="#1f4d78 [1604]" strokeweight="1pt">
                <v:textbox>
                  <w:txbxContent>
                    <w:p w:rsidR="0018331E" w:rsidRPr="0018331E" w:rsidRDefault="0018331E" w:rsidP="0018331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LEASE TAKE NOTE OF THIS PO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4C1C70" wp14:editId="6AEBA264">
                <wp:simplePos x="0" y="0"/>
                <wp:positionH relativeFrom="column">
                  <wp:posOffset>7791450</wp:posOffset>
                </wp:positionH>
                <wp:positionV relativeFrom="paragraph">
                  <wp:posOffset>2095500</wp:posOffset>
                </wp:positionV>
                <wp:extent cx="552450" cy="1123950"/>
                <wp:effectExtent l="19050" t="0" r="38100" b="38100"/>
                <wp:wrapNone/>
                <wp:docPr id="8" name="Down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1123950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2536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8" o:spid="_x0000_s1026" type="#_x0000_t67" style="position:absolute;margin-left:613.5pt;margin-top:165pt;width:43.5pt;height:8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" adj="16292" fillcolor="red" strokecolor="red" strokeweight="1pt"/>
            </w:pict>
          </mc:Fallback>
        </mc:AlternateContent>
      </w:r>
      <w:r w:rsidR="00971BBD"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C1CEE3" wp14:editId="622ABE58">
                <wp:simplePos x="0" y="0"/>
                <wp:positionH relativeFrom="column">
                  <wp:posOffset>7791450</wp:posOffset>
                </wp:positionH>
                <wp:positionV relativeFrom="paragraph">
                  <wp:posOffset>3333750</wp:posOffset>
                </wp:positionV>
                <wp:extent cx="647700" cy="342900"/>
                <wp:effectExtent l="38100" t="38100" r="38100" b="381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342900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029599" id="Rectangle 6" o:spid="_x0000_s1026" style="position:absolute;margin-left:613.5pt;margin-top:262.5pt;width:51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" filled="f" strokecolor="red" strokeweight="6pt"/>
            </w:pict>
          </mc:Fallback>
        </mc:AlternateContent>
      </w:r>
      <w:r w:rsidR="00971BBD">
        <w:rPr>
          <w:noProof/>
          <w:lang w:eastAsia="en-PH"/>
        </w:rPr>
        <w:drawing>
          <wp:inline distT="0" distB="0" distL="0" distR="0" wp14:anchorId="1CD514C1" wp14:editId="358A0156">
            <wp:extent cx="9144000" cy="51409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F76ED" w14:textId="77777777" w:rsidR="00971BBD" w:rsidRDefault="00971BBD">
      <w:pPr>
        <w:rPr>
          <w:lang w:val="en-US"/>
        </w:rPr>
      </w:pPr>
    </w:p>
    <w:p w14:paraId="6B922468" w14:textId="77777777" w:rsidR="00971BBD" w:rsidRDefault="00971BBD">
      <w:pPr>
        <w:rPr>
          <w:lang w:val="en-US"/>
        </w:rPr>
      </w:pPr>
    </w:p>
    <w:p w14:paraId="608BA077" w14:textId="77777777" w:rsidR="00971BBD" w:rsidRDefault="00971BBD">
      <w:pPr>
        <w:rPr>
          <w:lang w:val="en-US"/>
        </w:rPr>
      </w:pPr>
    </w:p>
    <w:p w14:paraId="6797EAA4" w14:textId="77777777" w:rsidR="00971BBD" w:rsidRDefault="00971BBD">
      <w:pPr>
        <w:rPr>
          <w:lang w:val="en-US"/>
        </w:rPr>
      </w:pPr>
    </w:p>
    <w:p w14:paraId="4A11879E" w14:textId="77777777" w:rsidR="00971BBD" w:rsidRDefault="00971BBD">
      <w:pPr>
        <w:rPr>
          <w:lang w:val="en-US"/>
        </w:rPr>
      </w:pPr>
    </w:p>
    <w:p w14:paraId="1D8CA3C6" w14:textId="77777777" w:rsidR="00971BBD" w:rsidRDefault="00971BBD">
      <w:pPr>
        <w:rPr>
          <w:lang w:val="en-US"/>
        </w:rPr>
      </w:pPr>
    </w:p>
    <w:p w14:paraId="3773A192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0A621630" wp14:editId="6FF9F006">
            <wp:extent cx="9144000" cy="51409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A322E" w14:textId="77777777" w:rsidR="00971BBD" w:rsidRDefault="00971BBD">
      <w:pPr>
        <w:rPr>
          <w:lang w:val="en-US"/>
        </w:rPr>
      </w:pPr>
    </w:p>
    <w:p w14:paraId="24340E3E" w14:textId="77777777" w:rsidR="00971BBD" w:rsidRDefault="00971BBD">
      <w:pPr>
        <w:rPr>
          <w:lang w:val="en-US"/>
        </w:rPr>
      </w:pPr>
    </w:p>
    <w:p w14:paraId="7C1319D7" w14:textId="77777777" w:rsidR="00971BBD" w:rsidRDefault="00971BBD">
      <w:pPr>
        <w:rPr>
          <w:lang w:val="en-US"/>
        </w:rPr>
      </w:pPr>
    </w:p>
    <w:p w14:paraId="03D34B97" w14:textId="77777777" w:rsidR="00971BBD" w:rsidRDefault="00971BBD">
      <w:pPr>
        <w:rPr>
          <w:lang w:val="en-US"/>
        </w:rPr>
      </w:pPr>
    </w:p>
    <w:p w14:paraId="5C078458" w14:textId="77777777" w:rsidR="00971BBD" w:rsidRDefault="00971BBD">
      <w:pPr>
        <w:rPr>
          <w:lang w:val="en-US"/>
        </w:rPr>
      </w:pPr>
    </w:p>
    <w:p w14:paraId="276D0F6B" w14:textId="77777777" w:rsidR="00971BBD" w:rsidRDefault="00971BBD">
      <w:pPr>
        <w:rPr>
          <w:lang w:val="en-US"/>
        </w:rPr>
      </w:pPr>
    </w:p>
    <w:p w14:paraId="1DF5417B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627A060C" wp14:editId="7E46DB8A">
            <wp:extent cx="9144000" cy="51409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DDBB5" w14:textId="77777777" w:rsidR="00971BBD" w:rsidRDefault="00971BBD">
      <w:pPr>
        <w:rPr>
          <w:lang w:val="en-US"/>
        </w:rPr>
      </w:pPr>
    </w:p>
    <w:p w14:paraId="2E42884B" w14:textId="77777777" w:rsidR="00971BBD" w:rsidRDefault="00971BBD">
      <w:pPr>
        <w:rPr>
          <w:lang w:val="en-US"/>
        </w:rPr>
      </w:pPr>
    </w:p>
    <w:p w14:paraId="49738168" w14:textId="77777777" w:rsidR="00971BBD" w:rsidRDefault="00971BBD">
      <w:pPr>
        <w:rPr>
          <w:lang w:val="en-US"/>
        </w:rPr>
      </w:pPr>
    </w:p>
    <w:p w14:paraId="6F385CA7" w14:textId="77777777" w:rsidR="00971BBD" w:rsidRDefault="00971BBD">
      <w:pPr>
        <w:rPr>
          <w:lang w:val="en-US"/>
        </w:rPr>
      </w:pPr>
    </w:p>
    <w:p w14:paraId="604765C2" w14:textId="77777777" w:rsidR="00971BBD" w:rsidRDefault="00971BBD">
      <w:pPr>
        <w:rPr>
          <w:lang w:val="en-US"/>
        </w:rPr>
      </w:pPr>
    </w:p>
    <w:p w14:paraId="2E179D51" w14:textId="77777777" w:rsidR="00971BBD" w:rsidRDefault="00971BBD">
      <w:pPr>
        <w:rPr>
          <w:lang w:val="en-US"/>
        </w:rPr>
      </w:pPr>
    </w:p>
    <w:p w14:paraId="5AFAFE19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7F612D86" wp14:editId="4E1C5934">
            <wp:extent cx="9144000" cy="51409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2DE78" w14:textId="77777777" w:rsidR="00971BBD" w:rsidRDefault="00971BBD">
      <w:pPr>
        <w:rPr>
          <w:lang w:val="en-US"/>
        </w:rPr>
      </w:pPr>
    </w:p>
    <w:p w14:paraId="254D962F" w14:textId="77777777" w:rsidR="00971BBD" w:rsidRDefault="00971BBD">
      <w:pPr>
        <w:rPr>
          <w:lang w:val="en-US"/>
        </w:rPr>
      </w:pPr>
    </w:p>
    <w:p w14:paraId="2C8754D4" w14:textId="77777777" w:rsidR="00971BBD" w:rsidRDefault="00971BBD">
      <w:pPr>
        <w:rPr>
          <w:lang w:val="en-US"/>
        </w:rPr>
      </w:pPr>
    </w:p>
    <w:p w14:paraId="5ECE14FE" w14:textId="77777777" w:rsidR="00971BBD" w:rsidRDefault="00971BBD">
      <w:pPr>
        <w:rPr>
          <w:lang w:val="en-US"/>
        </w:rPr>
      </w:pPr>
    </w:p>
    <w:p w14:paraId="23083528" w14:textId="77777777" w:rsidR="00971BBD" w:rsidRDefault="00971BBD">
      <w:pPr>
        <w:rPr>
          <w:lang w:val="en-US"/>
        </w:rPr>
      </w:pPr>
    </w:p>
    <w:p w14:paraId="0CEC140E" w14:textId="77777777" w:rsidR="00971BBD" w:rsidRDefault="00971BBD">
      <w:pPr>
        <w:rPr>
          <w:lang w:val="en-US"/>
        </w:rPr>
      </w:pPr>
    </w:p>
    <w:p w14:paraId="57CA0C5D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3096EC8B" wp14:editId="28FD635E">
            <wp:extent cx="9144000" cy="51409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93D39" w14:textId="77777777" w:rsidR="00971BBD" w:rsidRDefault="00971BBD">
      <w:pPr>
        <w:rPr>
          <w:lang w:val="en-US"/>
        </w:rPr>
      </w:pPr>
    </w:p>
    <w:p w14:paraId="7DBEB40E" w14:textId="77777777" w:rsidR="00971BBD" w:rsidRDefault="00971BBD">
      <w:pPr>
        <w:rPr>
          <w:lang w:val="en-US"/>
        </w:rPr>
      </w:pPr>
    </w:p>
    <w:p w14:paraId="180E8323" w14:textId="77777777" w:rsidR="00971BBD" w:rsidRDefault="00971BBD">
      <w:pPr>
        <w:rPr>
          <w:lang w:val="en-US"/>
        </w:rPr>
      </w:pPr>
    </w:p>
    <w:p w14:paraId="7FC9878A" w14:textId="77777777" w:rsidR="00971BBD" w:rsidRDefault="00971BBD">
      <w:pPr>
        <w:rPr>
          <w:lang w:val="en-US"/>
        </w:rPr>
      </w:pPr>
    </w:p>
    <w:p w14:paraId="7161B151" w14:textId="77777777" w:rsidR="00971BBD" w:rsidRDefault="00971BBD">
      <w:pPr>
        <w:rPr>
          <w:lang w:val="en-US"/>
        </w:rPr>
      </w:pPr>
    </w:p>
    <w:p w14:paraId="4BDC57C0" w14:textId="77777777" w:rsidR="00971BBD" w:rsidRDefault="00971BBD">
      <w:pPr>
        <w:rPr>
          <w:lang w:val="en-US"/>
        </w:rPr>
      </w:pPr>
    </w:p>
    <w:p w14:paraId="5F1F4D2B" w14:textId="77777777" w:rsidR="00971BBD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D9E2F2" wp14:editId="10E41092">
                <wp:simplePos x="0" y="0"/>
                <wp:positionH relativeFrom="column">
                  <wp:posOffset>7716216</wp:posOffset>
                </wp:positionH>
                <wp:positionV relativeFrom="paragraph">
                  <wp:posOffset>1848485</wp:posOffset>
                </wp:positionV>
                <wp:extent cx="693447" cy="341906"/>
                <wp:effectExtent l="38100" t="38100" r="30480" b="3937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47" cy="341906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0F8B1" id="Rectangle 27" o:spid="_x0000_s1026" style="position:absolute;margin-left:607.6pt;margin-top:145.55pt;width:54.6pt;height:26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" filled="f" strokecolor="red" strokeweight="6pt"/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185C5C6D" wp14:editId="2A527B98">
            <wp:extent cx="9144000" cy="5140960"/>
            <wp:effectExtent l="0" t="0" r="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06474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117A9D52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27F20AD6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0B96887D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395C4053" wp14:editId="231C7C48">
            <wp:extent cx="9144000" cy="51409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EE799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5607974C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7C4419B8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5B9BA340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7CD2AE61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drawing>
          <wp:anchor distT="0" distB="0" distL="114300" distR="114300" simplePos="0" relativeHeight="251667456" behindDoc="0" locked="0" layoutInCell="1" allowOverlap="1" wp14:anchorId="16D89E9D" wp14:editId="0F49B951">
            <wp:simplePos x="0" y="0"/>
            <wp:positionH relativeFrom="column">
              <wp:posOffset>7009386</wp:posOffset>
            </wp:positionH>
            <wp:positionV relativeFrom="paragraph">
              <wp:posOffset>2545715</wp:posOffset>
            </wp:positionV>
            <wp:extent cx="635791" cy="616897"/>
            <wp:effectExtent l="0" t="0" r="0" b="0"/>
            <wp:wrapNone/>
            <wp:docPr id="192" name="Picture 192" descr="Red arrow up left png #36963 - Free Icons and PNG Backgrou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d arrow up left png #36963 - Free Icons and PNG Backgrounds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79" b="26095"/>
                    <a:stretch/>
                  </pic:blipFill>
                  <pic:spPr bwMode="auto">
                    <a:xfrm>
                      <a:off x="0" y="0"/>
                      <a:ext cx="635791" cy="616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570875" wp14:editId="17EC348B">
                <wp:simplePos x="0" y="0"/>
                <wp:positionH relativeFrom="column">
                  <wp:posOffset>1834738</wp:posOffset>
                </wp:positionH>
                <wp:positionV relativeFrom="paragraph">
                  <wp:posOffset>2273910</wp:posOffset>
                </wp:positionV>
                <wp:extent cx="5617028" cy="272737"/>
                <wp:effectExtent l="19050" t="19050" r="41275" b="3238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7028" cy="27273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F7AE7" id="Rectangle 31" o:spid="_x0000_s1026" style="position:absolute;margin-left:144.45pt;margin-top:179.05pt;width:442.3pt;height:2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" filled="f" strokecolor="#c00000" strokeweight="4.5pt"/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5BA86946" wp14:editId="66DB85C8">
            <wp:extent cx="9144000" cy="5140960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8C12A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689740E5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0DA18CD4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A84451" wp14:editId="68519829">
                <wp:simplePos x="0" y="0"/>
                <wp:positionH relativeFrom="column">
                  <wp:posOffset>2000992</wp:posOffset>
                </wp:positionH>
                <wp:positionV relativeFrom="paragraph">
                  <wp:posOffset>1644732</wp:posOffset>
                </wp:positionV>
                <wp:extent cx="3954483" cy="1888152"/>
                <wp:effectExtent l="19050" t="19050" r="46355" b="36195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4483" cy="1888152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382480" w14:textId="77777777" w:rsidR="002C7958" w:rsidRPr="002C7958" w:rsidRDefault="002C7958" w:rsidP="002C7958">
                            <w:pPr>
                              <w:jc w:val="center"/>
                              <w:rPr>
                                <w:color w:val="C00000"/>
                                <w:sz w:val="52"/>
                                <w:lang w:val="en-US"/>
                              </w:rPr>
                            </w:pPr>
                            <w:r w:rsidRPr="002C7958">
                              <w:rPr>
                                <w:color w:val="C00000"/>
                                <w:sz w:val="52"/>
                                <w:lang w:val="en-US"/>
                              </w:rPr>
                              <w:t>WE WILL GIVE YOU THE FULL LIST ABOUT LC CLASSIFICATION S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B2308F" id="Rectangle 194" o:spid="_x0000_s1027" style="position:absolute;left:0;text-align:left;margin-left:157.55pt;margin-top:129.5pt;width:311.4pt;height:148.6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" filled="f" strokecolor="#c00000" strokeweight="4.5pt">
                <v:textbox>
                  <w:txbxContent>
                    <w:p w:rsidR="002C7958" w:rsidRPr="002C7958" w:rsidRDefault="002C7958" w:rsidP="002C7958">
                      <w:pPr>
                        <w:jc w:val="center"/>
                        <w:rPr>
                          <w:color w:val="C00000"/>
                          <w:sz w:val="52"/>
                          <w:lang w:val="en-US"/>
                        </w:rPr>
                      </w:pPr>
                      <w:r w:rsidRPr="002C7958">
                        <w:rPr>
                          <w:color w:val="C00000"/>
                          <w:sz w:val="52"/>
                          <w:lang w:val="en-US"/>
                        </w:rPr>
                        <w:t>WE WILL GIVE YOU THE FULL LIST ABOUT LC CLASSIFICATION SI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1D475AB4" wp14:editId="556F5DE4">
            <wp:extent cx="9144000" cy="5140960"/>
            <wp:effectExtent l="0" t="0" r="0" b="254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44941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7E9B0AD7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1CFBDE35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058853BA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w:drawing>
          <wp:anchor distT="0" distB="0" distL="114300" distR="114300" simplePos="0" relativeHeight="251672576" behindDoc="0" locked="0" layoutInCell="1" allowOverlap="1" wp14:anchorId="2C71DE01" wp14:editId="275E8E9A">
            <wp:simplePos x="0" y="0"/>
            <wp:positionH relativeFrom="column">
              <wp:posOffset>7195820</wp:posOffset>
            </wp:positionH>
            <wp:positionV relativeFrom="paragraph">
              <wp:posOffset>2807434</wp:posOffset>
            </wp:positionV>
            <wp:extent cx="635791" cy="616897"/>
            <wp:effectExtent l="0" t="0" r="0" b="0"/>
            <wp:wrapNone/>
            <wp:docPr id="197" name="Picture 197" descr="Red arrow up left png #36963 - Free Icons and PNG Backgrou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d arrow up left png #36963 - Free Icons and PNG Backgrounds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79" b="26095"/>
                    <a:stretch/>
                  </pic:blipFill>
                  <pic:spPr bwMode="auto">
                    <a:xfrm>
                      <a:off x="0" y="0"/>
                      <a:ext cx="635791" cy="616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91734C" wp14:editId="74012424">
                <wp:simplePos x="0" y="0"/>
                <wp:positionH relativeFrom="column">
                  <wp:posOffset>1929518</wp:posOffset>
                </wp:positionH>
                <wp:positionV relativeFrom="paragraph">
                  <wp:posOffset>2558910</wp:posOffset>
                </wp:positionV>
                <wp:extent cx="5617028" cy="272737"/>
                <wp:effectExtent l="19050" t="19050" r="41275" b="32385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7028" cy="27273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41A8F5" id="Rectangle 196" o:spid="_x0000_s1026" style="position:absolute;margin-left:151.95pt;margin-top:201.5pt;width:442.3pt;height:2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" filled="f" strokecolor="#c00000" strokeweight="4.5pt"/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6AD46AE4" wp14:editId="7215A9BB">
            <wp:extent cx="9144000" cy="5140960"/>
            <wp:effectExtent l="0" t="0" r="0" b="254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0AA16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6689EB93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541F6195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52EF82A5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441D6358" wp14:editId="3678FCEA">
            <wp:extent cx="9144000" cy="5140960"/>
            <wp:effectExtent l="0" t="0" r="0" b="254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3D4E6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7BBB570A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5D071284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735E43C4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5A8B5D98" wp14:editId="2F928017">
            <wp:extent cx="9144000" cy="5140960"/>
            <wp:effectExtent l="0" t="0" r="0" b="254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AB30A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6C932B6C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64F5AF31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404EDD5E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2248AD1A" wp14:editId="59258181">
            <wp:extent cx="9144000" cy="5140960"/>
            <wp:effectExtent l="0" t="0" r="0" b="254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F2E93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0BFA8590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24E295B8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2396745C" w14:textId="77777777" w:rsidR="00BB3917" w:rsidRDefault="002C7958" w:rsidP="00BB3917">
      <w:pPr>
        <w:jc w:val="center"/>
        <w:rPr>
          <w:sz w:val="56"/>
          <w:szCs w:val="56"/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0EE62182" wp14:editId="2DA0446E">
            <wp:extent cx="9144000" cy="5140960"/>
            <wp:effectExtent l="0" t="0" r="0" b="254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AAFF5" w14:textId="77777777" w:rsidR="00BB3917" w:rsidRDefault="00BB3917" w:rsidP="002C7958">
      <w:pPr>
        <w:rPr>
          <w:sz w:val="56"/>
          <w:szCs w:val="56"/>
          <w:lang w:val="en-US"/>
        </w:rPr>
      </w:pPr>
    </w:p>
    <w:p w14:paraId="753D2F3B" w14:textId="77777777" w:rsidR="00BB3917" w:rsidRDefault="00BB3917" w:rsidP="00BB3917">
      <w:pPr>
        <w:jc w:val="center"/>
        <w:rPr>
          <w:sz w:val="56"/>
          <w:szCs w:val="56"/>
          <w:lang w:val="en-US"/>
        </w:rPr>
      </w:pPr>
    </w:p>
    <w:p w14:paraId="4749D37C" w14:textId="77777777" w:rsidR="00BB3917" w:rsidRPr="00BB3917" w:rsidRDefault="00BB3917" w:rsidP="002C7958">
      <w:pPr>
        <w:rPr>
          <w:sz w:val="56"/>
          <w:szCs w:val="56"/>
          <w:lang w:val="en-US"/>
        </w:rPr>
      </w:pPr>
    </w:p>
    <w:p w14:paraId="764308FF" w14:textId="77777777" w:rsidR="00971BBD" w:rsidRPr="00BB3917" w:rsidRDefault="00BB3917" w:rsidP="00BB3917">
      <w:pPr>
        <w:jc w:val="center"/>
        <w:rPr>
          <w:sz w:val="56"/>
          <w:szCs w:val="56"/>
          <w:lang w:val="en-US"/>
        </w:rPr>
      </w:pPr>
      <w:r w:rsidRPr="00BB3917">
        <w:rPr>
          <w:sz w:val="56"/>
          <w:szCs w:val="56"/>
          <w:lang w:val="en-US"/>
        </w:rPr>
        <w:lastRenderedPageBreak/>
        <w:t>CIRCULATION</w:t>
      </w:r>
    </w:p>
    <w:p w14:paraId="04BD0D62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drawing>
          <wp:anchor distT="0" distB="0" distL="114300" distR="114300" simplePos="0" relativeHeight="251662336" behindDoc="1" locked="0" layoutInCell="1" allowOverlap="1" wp14:anchorId="786DFF62" wp14:editId="2EEB411F">
            <wp:simplePos x="0" y="0"/>
            <wp:positionH relativeFrom="margin">
              <wp:align>right</wp:align>
            </wp:positionH>
            <wp:positionV relativeFrom="paragraph">
              <wp:posOffset>12240</wp:posOffset>
            </wp:positionV>
            <wp:extent cx="9144000" cy="5140960"/>
            <wp:effectExtent l="0" t="0" r="0" b="254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B72E0F" w14:textId="77777777" w:rsidR="00971BBD" w:rsidRDefault="00971BBD">
      <w:pPr>
        <w:rPr>
          <w:lang w:val="en-US"/>
        </w:rPr>
      </w:pPr>
    </w:p>
    <w:p w14:paraId="056EDDE7" w14:textId="77777777" w:rsidR="00971BBD" w:rsidRDefault="00971BBD">
      <w:pPr>
        <w:rPr>
          <w:lang w:val="en-US"/>
        </w:rPr>
      </w:pPr>
    </w:p>
    <w:p w14:paraId="0943A257" w14:textId="77777777" w:rsidR="00971BBD" w:rsidRDefault="00971BBD">
      <w:pPr>
        <w:rPr>
          <w:lang w:val="en-US"/>
        </w:rPr>
      </w:pPr>
    </w:p>
    <w:p w14:paraId="02B798A9" w14:textId="77777777" w:rsidR="00971BBD" w:rsidRDefault="00971BBD">
      <w:pPr>
        <w:rPr>
          <w:lang w:val="en-US"/>
        </w:rPr>
      </w:pPr>
    </w:p>
    <w:p w14:paraId="58682F95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122E191B" wp14:editId="0D85E84B">
            <wp:extent cx="9144000" cy="51409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65D12" w14:textId="77777777" w:rsidR="00971BBD" w:rsidRDefault="00971BBD">
      <w:pPr>
        <w:rPr>
          <w:lang w:val="en-US"/>
        </w:rPr>
      </w:pPr>
    </w:p>
    <w:p w14:paraId="195D4246" w14:textId="77777777" w:rsidR="00971BBD" w:rsidRDefault="00971BBD">
      <w:pPr>
        <w:rPr>
          <w:lang w:val="en-US"/>
        </w:rPr>
      </w:pPr>
    </w:p>
    <w:p w14:paraId="29C43CE4" w14:textId="77777777" w:rsidR="00971BBD" w:rsidRDefault="00971BBD">
      <w:pPr>
        <w:rPr>
          <w:lang w:val="en-US"/>
        </w:rPr>
      </w:pPr>
    </w:p>
    <w:p w14:paraId="6860B8EA" w14:textId="77777777" w:rsidR="00971BBD" w:rsidRDefault="00971BBD">
      <w:pPr>
        <w:rPr>
          <w:lang w:val="en-US"/>
        </w:rPr>
      </w:pPr>
    </w:p>
    <w:p w14:paraId="61A2CACA" w14:textId="77777777" w:rsidR="00971BBD" w:rsidRDefault="00971BBD">
      <w:pPr>
        <w:rPr>
          <w:lang w:val="en-US"/>
        </w:rPr>
      </w:pPr>
    </w:p>
    <w:p w14:paraId="3D4A82CC" w14:textId="77777777" w:rsidR="00971BBD" w:rsidRDefault="00971BBD">
      <w:pPr>
        <w:rPr>
          <w:lang w:val="en-US"/>
        </w:rPr>
      </w:pPr>
    </w:p>
    <w:p w14:paraId="6E8896A9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652D43A9" wp14:editId="14899000">
            <wp:extent cx="9144000" cy="51409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8C756" w14:textId="77777777" w:rsidR="00971BBD" w:rsidRDefault="00971BBD">
      <w:pPr>
        <w:rPr>
          <w:lang w:val="en-US"/>
        </w:rPr>
      </w:pPr>
    </w:p>
    <w:p w14:paraId="30D3DE1F" w14:textId="77777777" w:rsidR="00971BBD" w:rsidRDefault="00971BBD">
      <w:pPr>
        <w:rPr>
          <w:lang w:val="en-US"/>
        </w:rPr>
      </w:pPr>
    </w:p>
    <w:p w14:paraId="4AFD27B9" w14:textId="77777777" w:rsidR="00971BBD" w:rsidRDefault="00971BBD">
      <w:pPr>
        <w:rPr>
          <w:lang w:val="en-US"/>
        </w:rPr>
      </w:pPr>
    </w:p>
    <w:p w14:paraId="6CE9C397" w14:textId="77777777" w:rsidR="00971BBD" w:rsidRDefault="00971BBD">
      <w:pPr>
        <w:rPr>
          <w:lang w:val="en-US"/>
        </w:rPr>
      </w:pPr>
    </w:p>
    <w:p w14:paraId="5F015A76" w14:textId="77777777" w:rsidR="00971BBD" w:rsidRDefault="00971BBD">
      <w:pPr>
        <w:rPr>
          <w:lang w:val="en-US"/>
        </w:rPr>
      </w:pPr>
    </w:p>
    <w:p w14:paraId="51F83C34" w14:textId="77777777" w:rsidR="00971BBD" w:rsidRDefault="00971BBD">
      <w:pPr>
        <w:rPr>
          <w:lang w:val="en-US"/>
        </w:rPr>
      </w:pPr>
    </w:p>
    <w:p w14:paraId="3B2A80D7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7C660F29" wp14:editId="72609CD1">
            <wp:extent cx="9144000" cy="51409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D8BCC" w14:textId="77777777" w:rsidR="00971BBD" w:rsidRDefault="00971BBD">
      <w:pPr>
        <w:rPr>
          <w:lang w:val="en-US"/>
        </w:rPr>
      </w:pPr>
    </w:p>
    <w:p w14:paraId="7F090D30" w14:textId="77777777" w:rsidR="00971BBD" w:rsidRDefault="00971BBD">
      <w:pPr>
        <w:rPr>
          <w:lang w:val="en-US"/>
        </w:rPr>
      </w:pPr>
    </w:p>
    <w:p w14:paraId="194BE2DA" w14:textId="77777777" w:rsidR="00971BBD" w:rsidRDefault="00971BBD">
      <w:pPr>
        <w:rPr>
          <w:lang w:val="en-US"/>
        </w:rPr>
      </w:pPr>
    </w:p>
    <w:p w14:paraId="0F4A74C7" w14:textId="77777777" w:rsidR="00971BBD" w:rsidRDefault="00971BBD">
      <w:pPr>
        <w:rPr>
          <w:lang w:val="en-US"/>
        </w:rPr>
      </w:pPr>
    </w:p>
    <w:p w14:paraId="366EB6E2" w14:textId="77777777" w:rsidR="00971BBD" w:rsidRDefault="00971BBD">
      <w:pPr>
        <w:rPr>
          <w:lang w:val="en-US"/>
        </w:rPr>
      </w:pPr>
    </w:p>
    <w:p w14:paraId="506AC59B" w14:textId="77777777" w:rsidR="00971BBD" w:rsidRDefault="00971BBD">
      <w:pPr>
        <w:rPr>
          <w:lang w:val="en-US"/>
        </w:rPr>
      </w:pPr>
    </w:p>
    <w:p w14:paraId="2B2BAC6B" w14:textId="77777777" w:rsidR="00971BBD" w:rsidRDefault="00971BBD">
      <w:pPr>
        <w:rPr>
          <w:lang w:val="en-US"/>
        </w:rPr>
      </w:pPr>
    </w:p>
    <w:p w14:paraId="458247EF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drawing>
          <wp:inline distT="0" distB="0" distL="0" distR="0" wp14:anchorId="7F6CE0C1" wp14:editId="0EF73C6F">
            <wp:extent cx="9144000" cy="514096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E651B" w14:textId="77777777" w:rsidR="00971BBD" w:rsidRDefault="00971BBD">
      <w:pPr>
        <w:rPr>
          <w:lang w:val="en-US"/>
        </w:rPr>
      </w:pPr>
    </w:p>
    <w:p w14:paraId="6D498902" w14:textId="77777777" w:rsidR="00971BBD" w:rsidRDefault="00971BBD">
      <w:pPr>
        <w:rPr>
          <w:lang w:val="en-US"/>
        </w:rPr>
      </w:pPr>
    </w:p>
    <w:p w14:paraId="391A0784" w14:textId="77777777" w:rsidR="00971BBD" w:rsidRDefault="00971BBD">
      <w:pPr>
        <w:rPr>
          <w:lang w:val="en-US"/>
        </w:rPr>
      </w:pPr>
    </w:p>
    <w:p w14:paraId="369F1B1C" w14:textId="77777777" w:rsidR="00971BBD" w:rsidRDefault="00971BBD">
      <w:pPr>
        <w:rPr>
          <w:lang w:val="en-US"/>
        </w:rPr>
      </w:pPr>
    </w:p>
    <w:p w14:paraId="10DFD7F1" w14:textId="77777777" w:rsidR="00971BBD" w:rsidRDefault="00971BBD">
      <w:pPr>
        <w:rPr>
          <w:lang w:val="en-US"/>
        </w:rPr>
      </w:pPr>
    </w:p>
    <w:p w14:paraId="766BF910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D62C97" wp14:editId="5C797485">
                <wp:simplePos x="0" y="0"/>
                <wp:positionH relativeFrom="column">
                  <wp:posOffset>7346731</wp:posOffset>
                </wp:positionH>
                <wp:positionV relativeFrom="paragraph">
                  <wp:posOffset>3263462</wp:posOffset>
                </wp:positionV>
                <wp:extent cx="1702676" cy="520262"/>
                <wp:effectExtent l="38100" t="38100" r="31115" b="3238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2676" cy="520262"/>
                        </a:xfrm>
                        <a:prstGeom prst="rect">
                          <a:avLst/>
                        </a:prstGeom>
                        <a:noFill/>
                        <a:ln w="762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526CB1" id="Rectangle 22" o:spid="_x0000_s1026" style="position:absolute;margin-left:578.5pt;margin-top:256.95pt;width:134.05pt;height:40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" filled="f" strokecolor="red" strokeweight="6pt"/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3A780016" wp14:editId="28A829CE">
            <wp:extent cx="9144000" cy="5140960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EC3B7" w14:textId="77777777" w:rsidR="00971BBD" w:rsidRDefault="00971BBD">
      <w:pPr>
        <w:rPr>
          <w:lang w:val="en-US"/>
        </w:rPr>
      </w:pPr>
    </w:p>
    <w:p w14:paraId="2DE70259" w14:textId="77777777" w:rsidR="00971BBD" w:rsidRDefault="00971BBD">
      <w:pPr>
        <w:rPr>
          <w:lang w:val="en-US"/>
        </w:rPr>
      </w:pPr>
    </w:p>
    <w:p w14:paraId="1251D305" w14:textId="77777777" w:rsidR="00971BBD" w:rsidRDefault="00971BBD">
      <w:pPr>
        <w:rPr>
          <w:lang w:val="en-US"/>
        </w:rPr>
      </w:pPr>
    </w:p>
    <w:p w14:paraId="6819339E" w14:textId="77777777" w:rsidR="00971BBD" w:rsidRDefault="00971BBD">
      <w:pPr>
        <w:rPr>
          <w:lang w:val="en-US"/>
        </w:rPr>
      </w:pPr>
    </w:p>
    <w:p w14:paraId="29DE1535" w14:textId="77777777" w:rsidR="00971BBD" w:rsidRDefault="00971BBD">
      <w:pPr>
        <w:rPr>
          <w:lang w:val="en-US"/>
        </w:rPr>
      </w:pPr>
    </w:p>
    <w:p w14:paraId="47E05FCE" w14:textId="77777777" w:rsidR="00971BBD" w:rsidRDefault="00971BBD">
      <w:pPr>
        <w:rPr>
          <w:lang w:val="en-US"/>
        </w:rPr>
      </w:pPr>
    </w:p>
    <w:p w14:paraId="05C83B9B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56588732" wp14:editId="1D476E52">
            <wp:extent cx="9144000" cy="514096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4DA5" w14:textId="77777777" w:rsidR="00971BBD" w:rsidRDefault="00971BBD">
      <w:pPr>
        <w:rPr>
          <w:lang w:val="en-US"/>
        </w:rPr>
      </w:pPr>
    </w:p>
    <w:p w14:paraId="2CE6B6D1" w14:textId="77777777" w:rsidR="00971BBD" w:rsidRDefault="00971BBD">
      <w:pPr>
        <w:rPr>
          <w:lang w:val="en-US"/>
        </w:rPr>
      </w:pPr>
    </w:p>
    <w:p w14:paraId="2A003DC7" w14:textId="77777777" w:rsidR="00971BBD" w:rsidRDefault="00971BBD">
      <w:pPr>
        <w:rPr>
          <w:lang w:val="en-US"/>
        </w:rPr>
      </w:pPr>
    </w:p>
    <w:p w14:paraId="664ECA91" w14:textId="77777777" w:rsidR="00971BBD" w:rsidRDefault="00971BBD">
      <w:pPr>
        <w:rPr>
          <w:lang w:val="en-US"/>
        </w:rPr>
      </w:pPr>
    </w:p>
    <w:p w14:paraId="77BDFD41" w14:textId="77777777" w:rsidR="00971BBD" w:rsidRDefault="00971BBD">
      <w:pPr>
        <w:rPr>
          <w:lang w:val="en-US"/>
        </w:rPr>
      </w:pPr>
    </w:p>
    <w:p w14:paraId="4EA9ABFC" w14:textId="77777777" w:rsidR="00971BBD" w:rsidRDefault="00971BBD">
      <w:pPr>
        <w:rPr>
          <w:lang w:val="en-US"/>
        </w:rPr>
      </w:pPr>
    </w:p>
    <w:p w14:paraId="5E37C8AC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585FFB81" wp14:editId="75407B25">
            <wp:extent cx="9144000" cy="514096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A5E6E" w14:textId="77777777" w:rsidR="00971BBD" w:rsidRDefault="00971BBD">
      <w:pPr>
        <w:rPr>
          <w:lang w:val="en-US"/>
        </w:rPr>
      </w:pPr>
    </w:p>
    <w:p w14:paraId="17A563AD" w14:textId="77777777" w:rsidR="00971BBD" w:rsidRDefault="00971BBD">
      <w:pPr>
        <w:rPr>
          <w:lang w:val="en-US"/>
        </w:rPr>
      </w:pPr>
    </w:p>
    <w:p w14:paraId="3EEDA2CA" w14:textId="77777777" w:rsidR="00971BBD" w:rsidRDefault="00971BBD">
      <w:pPr>
        <w:rPr>
          <w:lang w:val="en-US"/>
        </w:rPr>
      </w:pPr>
    </w:p>
    <w:p w14:paraId="3D8AE90A" w14:textId="77777777" w:rsidR="00971BBD" w:rsidRDefault="00971BBD">
      <w:pPr>
        <w:rPr>
          <w:lang w:val="en-US"/>
        </w:rPr>
      </w:pPr>
    </w:p>
    <w:p w14:paraId="151AED51" w14:textId="77777777" w:rsidR="00971BBD" w:rsidRDefault="00971BBD">
      <w:pPr>
        <w:rPr>
          <w:lang w:val="en-US"/>
        </w:rPr>
      </w:pPr>
    </w:p>
    <w:p w14:paraId="450EF73F" w14:textId="77777777" w:rsidR="00971BBD" w:rsidRDefault="00971BBD">
      <w:pPr>
        <w:rPr>
          <w:lang w:val="en-US"/>
        </w:rPr>
      </w:pPr>
    </w:p>
    <w:p w14:paraId="6A2FF5EA" w14:textId="77777777" w:rsidR="00971BBD" w:rsidRDefault="00BB3917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45C1413D" wp14:editId="21F0924F">
            <wp:extent cx="9144000" cy="5140960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9FD88" w14:textId="77777777" w:rsidR="00971BBD" w:rsidRDefault="00971BBD">
      <w:pPr>
        <w:rPr>
          <w:lang w:val="en-US"/>
        </w:rPr>
      </w:pPr>
    </w:p>
    <w:p w14:paraId="2D8016FC" w14:textId="77777777" w:rsidR="00971BBD" w:rsidRDefault="00971BBD">
      <w:pPr>
        <w:rPr>
          <w:lang w:val="en-US"/>
        </w:rPr>
      </w:pPr>
    </w:p>
    <w:p w14:paraId="25FE8D73" w14:textId="77777777" w:rsidR="00971BBD" w:rsidRDefault="00971BBD">
      <w:pPr>
        <w:rPr>
          <w:lang w:val="en-US"/>
        </w:rPr>
      </w:pPr>
    </w:p>
    <w:p w14:paraId="31854EB1" w14:textId="77777777" w:rsidR="00971BBD" w:rsidRDefault="00971BBD">
      <w:pPr>
        <w:rPr>
          <w:lang w:val="en-US"/>
        </w:rPr>
      </w:pPr>
    </w:p>
    <w:p w14:paraId="6228B4F0" w14:textId="77777777" w:rsidR="00971BBD" w:rsidRDefault="00971BBD">
      <w:pPr>
        <w:rPr>
          <w:lang w:val="en-US"/>
        </w:rPr>
      </w:pPr>
    </w:p>
    <w:p w14:paraId="4EB256D2" w14:textId="77777777" w:rsidR="00971BBD" w:rsidRDefault="00971BBD">
      <w:pPr>
        <w:rPr>
          <w:lang w:val="en-US"/>
        </w:rPr>
      </w:pPr>
    </w:p>
    <w:p w14:paraId="2AB984E4" w14:textId="77777777" w:rsidR="00971BBD" w:rsidRDefault="008C2E46" w:rsidP="008C2E46">
      <w:pPr>
        <w:jc w:val="center"/>
        <w:rPr>
          <w:sz w:val="96"/>
          <w:szCs w:val="96"/>
          <w:lang w:val="en-US"/>
        </w:rPr>
      </w:pPr>
      <w:r w:rsidRPr="008C2E46">
        <w:rPr>
          <w:sz w:val="96"/>
          <w:szCs w:val="96"/>
          <w:lang w:val="en-US"/>
        </w:rPr>
        <w:lastRenderedPageBreak/>
        <w:t>REPORTS</w:t>
      </w:r>
    </w:p>
    <w:p w14:paraId="2A2BE710" w14:textId="77777777" w:rsidR="008C2E46" w:rsidRPr="008C2E46" w:rsidRDefault="008C2E46" w:rsidP="008C2E46">
      <w:pPr>
        <w:jc w:val="center"/>
        <w:rPr>
          <w:sz w:val="96"/>
          <w:szCs w:val="96"/>
          <w:lang w:val="en-US"/>
        </w:rPr>
      </w:pP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29AFAD" wp14:editId="4B45448E">
                <wp:simplePos x="0" y="0"/>
                <wp:positionH relativeFrom="column">
                  <wp:posOffset>-17813</wp:posOffset>
                </wp:positionH>
                <wp:positionV relativeFrom="paragraph">
                  <wp:posOffset>585478</wp:posOffset>
                </wp:positionV>
                <wp:extent cx="688769" cy="201881"/>
                <wp:effectExtent l="19050" t="19050" r="16510" b="27305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0188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7421D8" id="Rectangle 205" o:spid="_x0000_s1026" style="position:absolute;margin-left:-1.4pt;margin-top:46.1pt;width:54.25pt;height:15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" filled="f" strokecolor="#c00000" strokeweight="3pt"/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3B63EB14" wp14:editId="033E42E6">
            <wp:extent cx="9144000" cy="5140960"/>
            <wp:effectExtent l="0" t="0" r="0" b="254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082F" w14:textId="77777777" w:rsidR="00971BBD" w:rsidRDefault="00971BBD">
      <w:pPr>
        <w:rPr>
          <w:lang w:val="en-US"/>
        </w:rPr>
      </w:pPr>
    </w:p>
    <w:p w14:paraId="0CE2D5D5" w14:textId="77777777" w:rsidR="00971BBD" w:rsidRDefault="00971BBD">
      <w:pPr>
        <w:rPr>
          <w:lang w:val="en-US"/>
        </w:rPr>
      </w:pPr>
    </w:p>
    <w:p w14:paraId="75320F70" w14:textId="77777777" w:rsidR="00971BBD" w:rsidRDefault="008C2E46">
      <w:pPr>
        <w:rPr>
          <w:lang w:val="en-US"/>
        </w:rPr>
      </w:pPr>
      <w:r>
        <w:rPr>
          <w:noProof/>
          <w:lang w:eastAsia="en-PH"/>
        </w:rPr>
        <w:lastRenderedPageBreak/>
        <w:drawing>
          <wp:inline distT="0" distB="0" distL="0" distR="0" wp14:anchorId="069922DD" wp14:editId="3BDB1955">
            <wp:extent cx="9144000" cy="5140960"/>
            <wp:effectExtent l="0" t="0" r="0" b="254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2B55" w14:textId="77777777" w:rsidR="00971BBD" w:rsidRDefault="00971BBD">
      <w:pPr>
        <w:rPr>
          <w:lang w:val="en-US"/>
        </w:rPr>
      </w:pPr>
    </w:p>
    <w:p w14:paraId="0896283C" w14:textId="77777777" w:rsidR="00971BBD" w:rsidRDefault="00971BBD">
      <w:pPr>
        <w:rPr>
          <w:lang w:val="en-US"/>
        </w:rPr>
      </w:pPr>
    </w:p>
    <w:p w14:paraId="03923CCC" w14:textId="77777777" w:rsidR="00971BBD" w:rsidRDefault="00971BBD">
      <w:pPr>
        <w:rPr>
          <w:lang w:val="en-US"/>
        </w:rPr>
      </w:pPr>
    </w:p>
    <w:p w14:paraId="1C331E07" w14:textId="77777777" w:rsidR="00971BBD" w:rsidRDefault="00971BBD">
      <w:pPr>
        <w:rPr>
          <w:lang w:val="en-US"/>
        </w:rPr>
      </w:pPr>
    </w:p>
    <w:p w14:paraId="7013A3B1" w14:textId="77777777" w:rsidR="00971BBD" w:rsidRDefault="00971BBD">
      <w:pPr>
        <w:rPr>
          <w:lang w:val="en-US"/>
        </w:rPr>
      </w:pPr>
    </w:p>
    <w:p w14:paraId="3C7BC37F" w14:textId="77777777" w:rsidR="00971BBD" w:rsidRDefault="00971BBD">
      <w:pPr>
        <w:rPr>
          <w:lang w:val="en-US"/>
        </w:rPr>
      </w:pPr>
    </w:p>
    <w:p w14:paraId="7307C543" w14:textId="77777777" w:rsidR="00971BBD" w:rsidRDefault="00971BBD">
      <w:pPr>
        <w:rPr>
          <w:lang w:val="en-US"/>
        </w:rPr>
      </w:pPr>
    </w:p>
    <w:p w14:paraId="0C278B49" w14:textId="77777777" w:rsidR="00971BBD" w:rsidRDefault="008C2E46">
      <w:pPr>
        <w:rPr>
          <w:lang w:val="en-US"/>
        </w:rPr>
      </w:pP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F67A051" wp14:editId="257E3B2A">
                <wp:simplePos x="0" y="0"/>
                <wp:positionH relativeFrom="margin">
                  <wp:posOffset>-16320</wp:posOffset>
                </wp:positionH>
                <wp:positionV relativeFrom="paragraph">
                  <wp:posOffset>1405890</wp:posOffset>
                </wp:positionV>
                <wp:extent cx="688769" cy="201881"/>
                <wp:effectExtent l="19050" t="19050" r="16510" b="27305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0188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ACD192" id="Rectangle 206" o:spid="_x0000_s1026" style="position:absolute;margin-left:-1.3pt;margin-top:110.7pt;width:54.25pt;height:15.9pt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" filled="f" strokecolor="#c00000" strokeweight="3pt">
                <w10:wrap anchorx="margin"/>
              </v:rect>
            </w:pict>
          </mc:Fallback>
        </mc:AlternateContent>
      </w:r>
      <w:r>
        <w:rPr>
          <w:noProof/>
          <w:lang w:eastAsia="en-PH"/>
        </w:rPr>
        <w:drawing>
          <wp:inline distT="0" distB="0" distL="0" distR="0" wp14:anchorId="76B077C5" wp14:editId="6AEFC5A3">
            <wp:extent cx="9144000" cy="5140960"/>
            <wp:effectExtent l="0" t="0" r="0" b="254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73161" w14:textId="77777777" w:rsidR="00971BBD" w:rsidRDefault="00971BBD">
      <w:pPr>
        <w:rPr>
          <w:lang w:val="en-US"/>
        </w:rPr>
      </w:pPr>
    </w:p>
    <w:p w14:paraId="68CE497A" w14:textId="77777777" w:rsidR="00971BBD" w:rsidRDefault="00971BBD">
      <w:pPr>
        <w:rPr>
          <w:lang w:val="en-US"/>
        </w:rPr>
      </w:pPr>
    </w:p>
    <w:p w14:paraId="4CE5B518" w14:textId="77777777" w:rsidR="00971BBD" w:rsidRDefault="00971BBD">
      <w:pPr>
        <w:rPr>
          <w:lang w:val="en-US"/>
        </w:rPr>
      </w:pPr>
    </w:p>
    <w:p w14:paraId="23614984" w14:textId="77777777" w:rsidR="00971BBD" w:rsidRDefault="00971BBD">
      <w:pPr>
        <w:rPr>
          <w:lang w:val="en-US"/>
        </w:rPr>
      </w:pPr>
    </w:p>
    <w:p w14:paraId="664E00BA" w14:textId="77777777" w:rsidR="00971BBD" w:rsidRDefault="00971BBD">
      <w:pPr>
        <w:rPr>
          <w:lang w:val="en-US"/>
        </w:rPr>
      </w:pPr>
    </w:p>
    <w:p w14:paraId="597ECD1D" w14:textId="77777777" w:rsidR="00971BBD" w:rsidRDefault="00971BBD">
      <w:pPr>
        <w:rPr>
          <w:lang w:val="en-US"/>
        </w:rPr>
      </w:pPr>
    </w:p>
    <w:p w14:paraId="708FC0CD" w14:textId="77777777" w:rsidR="00971BBD" w:rsidRDefault="00971BBD">
      <w:pPr>
        <w:rPr>
          <w:lang w:val="en-US"/>
        </w:rPr>
      </w:pPr>
    </w:p>
    <w:p w14:paraId="55E46E8F" w14:textId="77777777" w:rsidR="00971BBD" w:rsidRDefault="00971BBD">
      <w:pPr>
        <w:rPr>
          <w:lang w:val="en-US"/>
        </w:rPr>
      </w:pPr>
    </w:p>
    <w:p w14:paraId="377247FB" w14:textId="77777777" w:rsidR="00971BBD" w:rsidRDefault="00971BBD">
      <w:pPr>
        <w:rPr>
          <w:lang w:val="en-US"/>
        </w:rPr>
      </w:pPr>
    </w:p>
    <w:p w14:paraId="36402E78" w14:textId="77777777" w:rsidR="00971BBD" w:rsidRDefault="00971BBD">
      <w:pPr>
        <w:rPr>
          <w:lang w:val="en-US"/>
        </w:rPr>
      </w:pPr>
    </w:p>
    <w:p w14:paraId="5743739B" w14:textId="77777777" w:rsidR="00971BBD" w:rsidRDefault="00971BBD">
      <w:pPr>
        <w:rPr>
          <w:lang w:val="en-US"/>
        </w:rPr>
      </w:pPr>
    </w:p>
    <w:p w14:paraId="51B6DC1F" w14:textId="77777777" w:rsidR="00971BBD" w:rsidRDefault="00971BBD">
      <w:pPr>
        <w:rPr>
          <w:lang w:val="en-US"/>
        </w:rPr>
      </w:pPr>
    </w:p>
    <w:p w14:paraId="6F2770CB" w14:textId="77777777" w:rsidR="00971BBD" w:rsidRDefault="00971BBD">
      <w:pPr>
        <w:rPr>
          <w:lang w:val="en-US"/>
        </w:rPr>
      </w:pPr>
    </w:p>
    <w:p w14:paraId="571F0C4A" w14:textId="77777777" w:rsidR="00971BBD" w:rsidRDefault="00971BBD">
      <w:pPr>
        <w:rPr>
          <w:lang w:val="en-US"/>
        </w:rPr>
      </w:pPr>
    </w:p>
    <w:p w14:paraId="5D274620" w14:textId="77777777" w:rsidR="00971BBD" w:rsidRDefault="00971BBD">
      <w:pPr>
        <w:rPr>
          <w:lang w:val="en-US"/>
        </w:rPr>
      </w:pPr>
    </w:p>
    <w:p w14:paraId="46BA3242" w14:textId="77777777" w:rsidR="00971BBD" w:rsidRDefault="00971BBD">
      <w:pPr>
        <w:rPr>
          <w:lang w:val="en-US"/>
        </w:rPr>
      </w:pPr>
    </w:p>
    <w:p w14:paraId="7026F8BF" w14:textId="77777777" w:rsidR="00971BBD" w:rsidRDefault="00971BBD">
      <w:pPr>
        <w:rPr>
          <w:lang w:val="en-US"/>
        </w:rPr>
      </w:pPr>
    </w:p>
    <w:p w14:paraId="2221B15F" w14:textId="77777777" w:rsidR="00971BBD" w:rsidRDefault="00971BBD">
      <w:pPr>
        <w:rPr>
          <w:lang w:val="en-US"/>
        </w:rPr>
      </w:pPr>
    </w:p>
    <w:p w14:paraId="019E5844" w14:textId="77777777" w:rsidR="00971BBD" w:rsidRDefault="00971BBD">
      <w:pPr>
        <w:rPr>
          <w:lang w:val="en-US"/>
        </w:rPr>
      </w:pPr>
    </w:p>
    <w:p w14:paraId="32ACD882" w14:textId="77777777" w:rsidR="00971BBD" w:rsidRDefault="00971BBD">
      <w:pPr>
        <w:rPr>
          <w:lang w:val="en-US"/>
        </w:rPr>
      </w:pPr>
    </w:p>
    <w:p w14:paraId="2BFAC8B9" w14:textId="77777777" w:rsidR="00971BBD" w:rsidRDefault="00971BBD">
      <w:pPr>
        <w:rPr>
          <w:lang w:val="en-US"/>
        </w:rPr>
      </w:pPr>
    </w:p>
    <w:p w14:paraId="4EF329D9" w14:textId="77777777" w:rsidR="00971BBD" w:rsidRDefault="00971BBD">
      <w:pPr>
        <w:rPr>
          <w:lang w:val="en-US"/>
        </w:rPr>
      </w:pPr>
    </w:p>
    <w:p w14:paraId="61995AB6" w14:textId="77777777" w:rsidR="00971BBD" w:rsidRDefault="00971BBD">
      <w:pPr>
        <w:rPr>
          <w:lang w:val="en-US"/>
        </w:rPr>
      </w:pPr>
    </w:p>
    <w:p w14:paraId="5339D76D" w14:textId="77777777" w:rsidR="00971BBD" w:rsidRDefault="00971BBD">
      <w:pPr>
        <w:rPr>
          <w:lang w:val="en-US"/>
        </w:rPr>
      </w:pPr>
    </w:p>
    <w:p w14:paraId="6D0A4C3C" w14:textId="77777777" w:rsidR="00971BBD" w:rsidRDefault="00971BBD">
      <w:pPr>
        <w:rPr>
          <w:lang w:val="en-US"/>
        </w:rPr>
      </w:pPr>
    </w:p>
    <w:p w14:paraId="3F1B7942" w14:textId="77777777" w:rsidR="00971BBD" w:rsidRDefault="00971BBD">
      <w:pPr>
        <w:rPr>
          <w:lang w:val="en-US"/>
        </w:rPr>
      </w:pPr>
    </w:p>
    <w:p w14:paraId="1C079C57" w14:textId="77777777" w:rsidR="00971BBD" w:rsidRDefault="00971BBD">
      <w:pPr>
        <w:rPr>
          <w:lang w:val="en-US"/>
        </w:rPr>
      </w:pPr>
    </w:p>
    <w:p w14:paraId="6B057465" w14:textId="77777777" w:rsidR="00971BBD" w:rsidRDefault="00971BBD">
      <w:pPr>
        <w:rPr>
          <w:lang w:val="en-US"/>
        </w:rPr>
      </w:pPr>
    </w:p>
    <w:p w14:paraId="4B4F28C6" w14:textId="77777777" w:rsidR="00971BBD" w:rsidRDefault="00971BBD">
      <w:pPr>
        <w:rPr>
          <w:lang w:val="en-US"/>
        </w:rPr>
      </w:pPr>
    </w:p>
    <w:p w14:paraId="36DC04EE" w14:textId="77777777" w:rsidR="00971BBD" w:rsidRDefault="00971BBD">
      <w:pPr>
        <w:rPr>
          <w:lang w:val="en-US"/>
        </w:rPr>
      </w:pPr>
    </w:p>
    <w:p w14:paraId="31B5DF80" w14:textId="77777777" w:rsidR="00971BBD" w:rsidRDefault="00971BBD">
      <w:pPr>
        <w:rPr>
          <w:lang w:val="en-US"/>
        </w:rPr>
      </w:pPr>
    </w:p>
    <w:p w14:paraId="294BFE74" w14:textId="77777777" w:rsidR="00971BBD" w:rsidRDefault="00971BBD">
      <w:pPr>
        <w:rPr>
          <w:lang w:val="en-US"/>
        </w:rPr>
      </w:pPr>
    </w:p>
    <w:p w14:paraId="636D7085" w14:textId="77777777" w:rsidR="00971BBD" w:rsidRDefault="00971BBD">
      <w:pPr>
        <w:rPr>
          <w:lang w:val="en-US"/>
        </w:rPr>
      </w:pPr>
    </w:p>
    <w:p w14:paraId="788289FC" w14:textId="77777777" w:rsidR="00971BBD" w:rsidRDefault="00971BBD">
      <w:pPr>
        <w:rPr>
          <w:lang w:val="en-US"/>
        </w:rPr>
      </w:pPr>
    </w:p>
    <w:p w14:paraId="42F4896C" w14:textId="77777777" w:rsidR="00971BBD" w:rsidRDefault="00971BBD">
      <w:pPr>
        <w:rPr>
          <w:lang w:val="en-US"/>
        </w:rPr>
      </w:pPr>
    </w:p>
    <w:p w14:paraId="3A48DE42" w14:textId="77777777" w:rsidR="00971BBD" w:rsidRDefault="00971BBD">
      <w:pPr>
        <w:rPr>
          <w:lang w:val="en-US"/>
        </w:rPr>
      </w:pPr>
    </w:p>
    <w:p w14:paraId="188364A4" w14:textId="77777777" w:rsidR="00971BBD" w:rsidRDefault="00971BBD">
      <w:pPr>
        <w:rPr>
          <w:lang w:val="en-US"/>
        </w:rPr>
      </w:pPr>
    </w:p>
    <w:p w14:paraId="03B8B92E" w14:textId="77777777" w:rsidR="00971BBD" w:rsidRDefault="00971BBD">
      <w:pPr>
        <w:rPr>
          <w:lang w:val="en-US"/>
        </w:rPr>
      </w:pPr>
    </w:p>
    <w:p w14:paraId="60A4C5C4" w14:textId="77777777" w:rsidR="00971BBD" w:rsidRDefault="00971BBD">
      <w:pPr>
        <w:rPr>
          <w:lang w:val="en-US"/>
        </w:rPr>
      </w:pPr>
    </w:p>
    <w:p w14:paraId="2C43E8EA" w14:textId="77777777" w:rsidR="00971BBD" w:rsidRDefault="00971BBD">
      <w:pPr>
        <w:rPr>
          <w:lang w:val="en-US"/>
        </w:rPr>
      </w:pPr>
    </w:p>
    <w:p w14:paraId="444B2463" w14:textId="77777777" w:rsidR="00971BBD" w:rsidRDefault="00971BBD">
      <w:pPr>
        <w:rPr>
          <w:lang w:val="en-US"/>
        </w:rPr>
      </w:pPr>
    </w:p>
    <w:p w14:paraId="11BFB978" w14:textId="77777777" w:rsidR="00971BBD" w:rsidRDefault="00971BBD">
      <w:pPr>
        <w:rPr>
          <w:lang w:val="en-US"/>
        </w:rPr>
      </w:pPr>
    </w:p>
    <w:p w14:paraId="033AD95C" w14:textId="77777777" w:rsidR="00971BBD" w:rsidRDefault="00971BBD">
      <w:pPr>
        <w:rPr>
          <w:lang w:val="en-US"/>
        </w:rPr>
      </w:pPr>
    </w:p>
    <w:p w14:paraId="03B14AB5" w14:textId="77777777" w:rsidR="00971BBD" w:rsidRDefault="00971BBD">
      <w:pPr>
        <w:rPr>
          <w:lang w:val="en-US"/>
        </w:rPr>
      </w:pPr>
    </w:p>
    <w:p w14:paraId="438BC2A5" w14:textId="77777777" w:rsidR="00971BBD" w:rsidRDefault="00971BBD">
      <w:pPr>
        <w:rPr>
          <w:lang w:val="en-US"/>
        </w:rPr>
      </w:pPr>
    </w:p>
    <w:p w14:paraId="63B709F3" w14:textId="77777777" w:rsidR="00971BBD" w:rsidRDefault="00971BBD">
      <w:pPr>
        <w:rPr>
          <w:lang w:val="en-US"/>
        </w:rPr>
      </w:pPr>
    </w:p>
    <w:p w14:paraId="00058DEA" w14:textId="77777777" w:rsidR="00971BBD" w:rsidRDefault="00971BBD">
      <w:pPr>
        <w:rPr>
          <w:lang w:val="en-US"/>
        </w:rPr>
      </w:pPr>
    </w:p>
    <w:p w14:paraId="70220D4A" w14:textId="77777777" w:rsidR="00971BBD" w:rsidRDefault="00971BBD">
      <w:pPr>
        <w:rPr>
          <w:lang w:val="en-US"/>
        </w:rPr>
      </w:pPr>
    </w:p>
    <w:p w14:paraId="6564D46E" w14:textId="77777777" w:rsidR="00971BBD" w:rsidRDefault="00971BBD">
      <w:pPr>
        <w:rPr>
          <w:lang w:val="en-US"/>
        </w:rPr>
      </w:pPr>
    </w:p>
    <w:p w14:paraId="68367406" w14:textId="77777777" w:rsidR="00971BBD" w:rsidRDefault="00971BBD">
      <w:pPr>
        <w:rPr>
          <w:lang w:val="en-US"/>
        </w:rPr>
      </w:pPr>
    </w:p>
    <w:p w14:paraId="0C0DF1E2" w14:textId="77777777" w:rsidR="00971BBD" w:rsidRDefault="00971BBD">
      <w:pPr>
        <w:rPr>
          <w:lang w:val="en-US"/>
        </w:rPr>
      </w:pPr>
    </w:p>
    <w:p w14:paraId="0E052D91" w14:textId="77777777" w:rsidR="00971BBD" w:rsidRDefault="00971BBD">
      <w:pPr>
        <w:rPr>
          <w:lang w:val="en-US"/>
        </w:rPr>
      </w:pPr>
    </w:p>
    <w:p w14:paraId="77B1CB92" w14:textId="77777777" w:rsidR="00971BBD" w:rsidRDefault="00971BBD">
      <w:pPr>
        <w:rPr>
          <w:lang w:val="en-US"/>
        </w:rPr>
      </w:pPr>
    </w:p>
    <w:p w14:paraId="7ADB8D35" w14:textId="77777777" w:rsidR="00971BBD" w:rsidRDefault="00971BBD">
      <w:pPr>
        <w:rPr>
          <w:lang w:val="en-US"/>
        </w:rPr>
      </w:pPr>
    </w:p>
    <w:p w14:paraId="53C51D1E" w14:textId="77777777" w:rsidR="00971BBD" w:rsidRDefault="00971BBD">
      <w:pPr>
        <w:rPr>
          <w:lang w:val="en-US"/>
        </w:rPr>
      </w:pPr>
    </w:p>
    <w:p w14:paraId="4BFAF345" w14:textId="77777777" w:rsidR="00971BBD" w:rsidRDefault="00971BBD">
      <w:pPr>
        <w:rPr>
          <w:lang w:val="en-US"/>
        </w:rPr>
      </w:pPr>
    </w:p>
    <w:p w14:paraId="75538311" w14:textId="77777777" w:rsidR="00971BBD" w:rsidRDefault="00971BBD">
      <w:pPr>
        <w:rPr>
          <w:lang w:val="en-US"/>
        </w:rPr>
      </w:pPr>
    </w:p>
    <w:p w14:paraId="1FD81DB0" w14:textId="77777777" w:rsidR="00971BBD" w:rsidRDefault="00971BBD">
      <w:pPr>
        <w:rPr>
          <w:lang w:val="en-US"/>
        </w:rPr>
      </w:pPr>
    </w:p>
    <w:p w14:paraId="40F79BD0" w14:textId="77777777" w:rsidR="00971BBD" w:rsidRDefault="00971BBD">
      <w:pPr>
        <w:rPr>
          <w:lang w:val="en-US"/>
        </w:rPr>
      </w:pPr>
    </w:p>
    <w:p w14:paraId="76216136" w14:textId="77777777" w:rsidR="00971BBD" w:rsidRDefault="00971BBD">
      <w:pPr>
        <w:rPr>
          <w:lang w:val="en-US"/>
        </w:rPr>
      </w:pPr>
    </w:p>
    <w:p w14:paraId="799B4EF9" w14:textId="77777777" w:rsidR="00971BBD" w:rsidRDefault="00971BBD">
      <w:pPr>
        <w:rPr>
          <w:lang w:val="en-US"/>
        </w:rPr>
      </w:pPr>
    </w:p>
    <w:p w14:paraId="5631981F" w14:textId="77777777" w:rsidR="00971BBD" w:rsidRDefault="00971BBD">
      <w:pPr>
        <w:rPr>
          <w:lang w:val="en-US"/>
        </w:rPr>
      </w:pPr>
    </w:p>
    <w:p w14:paraId="47A5CC3B" w14:textId="77777777" w:rsidR="00971BBD" w:rsidRDefault="00971BBD">
      <w:pPr>
        <w:rPr>
          <w:lang w:val="en-US"/>
        </w:rPr>
      </w:pPr>
    </w:p>
    <w:p w14:paraId="3E98CDA6" w14:textId="77777777" w:rsidR="00971BBD" w:rsidRDefault="00971BBD">
      <w:pPr>
        <w:rPr>
          <w:lang w:val="en-US"/>
        </w:rPr>
      </w:pPr>
    </w:p>
    <w:p w14:paraId="07162775" w14:textId="77777777" w:rsidR="00971BBD" w:rsidRDefault="00971BBD">
      <w:pPr>
        <w:rPr>
          <w:lang w:val="en-US"/>
        </w:rPr>
      </w:pPr>
    </w:p>
    <w:p w14:paraId="77F47849" w14:textId="77777777" w:rsidR="00971BBD" w:rsidRDefault="00971BBD">
      <w:pPr>
        <w:rPr>
          <w:lang w:val="en-US"/>
        </w:rPr>
      </w:pPr>
    </w:p>
    <w:p w14:paraId="78B77EFA" w14:textId="77777777" w:rsidR="00971BBD" w:rsidRDefault="00971BBD">
      <w:pPr>
        <w:rPr>
          <w:lang w:val="en-US"/>
        </w:rPr>
      </w:pPr>
    </w:p>
    <w:p w14:paraId="328F43C4" w14:textId="77777777" w:rsidR="00971BBD" w:rsidRDefault="00971BBD">
      <w:pPr>
        <w:rPr>
          <w:lang w:val="en-US"/>
        </w:rPr>
      </w:pPr>
    </w:p>
    <w:p w14:paraId="3D27954A" w14:textId="77777777" w:rsidR="00971BBD" w:rsidRDefault="00971BBD">
      <w:pPr>
        <w:rPr>
          <w:lang w:val="en-US"/>
        </w:rPr>
      </w:pPr>
    </w:p>
    <w:p w14:paraId="3296FE9E" w14:textId="77777777" w:rsidR="00971BBD" w:rsidRDefault="00971BBD">
      <w:pPr>
        <w:rPr>
          <w:lang w:val="en-US"/>
        </w:rPr>
      </w:pPr>
    </w:p>
    <w:p w14:paraId="65B2B8DB" w14:textId="77777777" w:rsidR="00971BBD" w:rsidRDefault="00971BBD">
      <w:pPr>
        <w:rPr>
          <w:lang w:val="en-US"/>
        </w:rPr>
      </w:pPr>
    </w:p>
    <w:p w14:paraId="146A9203" w14:textId="77777777" w:rsidR="00971BBD" w:rsidRDefault="00971BBD">
      <w:pPr>
        <w:rPr>
          <w:lang w:val="en-US"/>
        </w:rPr>
      </w:pPr>
    </w:p>
    <w:p w14:paraId="57703882" w14:textId="77777777" w:rsidR="00971BBD" w:rsidRDefault="00971BBD">
      <w:pPr>
        <w:rPr>
          <w:lang w:val="en-US"/>
        </w:rPr>
      </w:pPr>
    </w:p>
    <w:p w14:paraId="0734AEA5" w14:textId="77777777" w:rsidR="00971BBD" w:rsidRDefault="00971BBD">
      <w:pPr>
        <w:rPr>
          <w:lang w:val="en-US"/>
        </w:rPr>
      </w:pPr>
    </w:p>
    <w:p w14:paraId="0B1C9423" w14:textId="77777777" w:rsidR="00971BBD" w:rsidRDefault="00971BBD">
      <w:pPr>
        <w:rPr>
          <w:lang w:val="en-US"/>
        </w:rPr>
      </w:pPr>
    </w:p>
    <w:p w14:paraId="626BABEC" w14:textId="77777777" w:rsidR="00971BBD" w:rsidRDefault="00971BBD">
      <w:pPr>
        <w:rPr>
          <w:lang w:val="en-US"/>
        </w:rPr>
      </w:pPr>
    </w:p>
    <w:p w14:paraId="57AF7930" w14:textId="77777777" w:rsidR="00971BBD" w:rsidRDefault="00971BBD">
      <w:pPr>
        <w:rPr>
          <w:lang w:val="en-US"/>
        </w:rPr>
      </w:pPr>
    </w:p>
    <w:p w14:paraId="01C91B54" w14:textId="77777777" w:rsidR="00971BBD" w:rsidRDefault="00971BBD">
      <w:pPr>
        <w:rPr>
          <w:lang w:val="en-US"/>
        </w:rPr>
      </w:pPr>
    </w:p>
    <w:p w14:paraId="1B2A26C8" w14:textId="77777777" w:rsidR="00971BBD" w:rsidRDefault="00971BBD">
      <w:pPr>
        <w:rPr>
          <w:lang w:val="en-US"/>
        </w:rPr>
      </w:pPr>
    </w:p>
    <w:p w14:paraId="3B1E8227" w14:textId="77777777" w:rsidR="00971BBD" w:rsidRDefault="00971BBD">
      <w:pPr>
        <w:rPr>
          <w:lang w:val="en-US"/>
        </w:rPr>
      </w:pPr>
    </w:p>
    <w:p w14:paraId="1C73E531" w14:textId="77777777" w:rsidR="00971BBD" w:rsidRDefault="00971BBD">
      <w:pPr>
        <w:rPr>
          <w:lang w:val="en-US"/>
        </w:rPr>
      </w:pPr>
    </w:p>
    <w:p w14:paraId="252C462B" w14:textId="77777777" w:rsidR="00971BBD" w:rsidRDefault="00971BBD">
      <w:pPr>
        <w:rPr>
          <w:lang w:val="en-US"/>
        </w:rPr>
      </w:pPr>
    </w:p>
    <w:p w14:paraId="2E8CB065" w14:textId="77777777" w:rsidR="00971BBD" w:rsidRDefault="00971BBD">
      <w:pPr>
        <w:rPr>
          <w:lang w:val="en-US"/>
        </w:rPr>
      </w:pPr>
    </w:p>
    <w:p w14:paraId="6657E52F" w14:textId="77777777" w:rsidR="00971BBD" w:rsidRDefault="00971BBD">
      <w:pPr>
        <w:rPr>
          <w:lang w:val="en-US"/>
        </w:rPr>
      </w:pPr>
    </w:p>
    <w:p w14:paraId="55003BC0" w14:textId="77777777" w:rsidR="00971BBD" w:rsidRDefault="00971BBD">
      <w:pPr>
        <w:rPr>
          <w:lang w:val="en-US"/>
        </w:rPr>
      </w:pPr>
    </w:p>
    <w:p w14:paraId="05012260" w14:textId="77777777" w:rsidR="00971BBD" w:rsidRDefault="00971BBD">
      <w:pPr>
        <w:rPr>
          <w:lang w:val="en-US"/>
        </w:rPr>
      </w:pPr>
    </w:p>
    <w:p w14:paraId="17906663" w14:textId="77777777" w:rsidR="00971BBD" w:rsidRDefault="00971BBD">
      <w:pPr>
        <w:rPr>
          <w:lang w:val="en-US"/>
        </w:rPr>
      </w:pPr>
    </w:p>
    <w:p w14:paraId="19B4AF92" w14:textId="77777777" w:rsidR="00971BBD" w:rsidRDefault="00971BBD">
      <w:pPr>
        <w:rPr>
          <w:lang w:val="en-US"/>
        </w:rPr>
      </w:pPr>
    </w:p>
    <w:p w14:paraId="43C03214" w14:textId="77777777" w:rsidR="00971BBD" w:rsidRDefault="00971BBD">
      <w:pPr>
        <w:rPr>
          <w:lang w:val="en-US"/>
        </w:rPr>
      </w:pPr>
    </w:p>
    <w:p w14:paraId="3F4E1264" w14:textId="77777777" w:rsidR="00971BBD" w:rsidRDefault="00971BBD">
      <w:pPr>
        <w:rPr>
          <w:lang w:val="en-US"/>
        </w:rPr>
      </w:pPr>
    </w:p>
    <w:p w14:paraId="31245A19" w14:textId="77777777" w:rsidR="00971BBD" w:rsidRDefault="00971BBD">
      <w:pPr>
        <w:rPr>
          <w:lang w:val="en-US"/>
        </w:rPr>
      </w:pPr>
    </w:p>
    <w:p w14:paraId="5AA14DC4" w14:textId="77777777" w:rsidR="00971BBD" w:rsidRDefault="00971BBD">
      <w:pPr>
        <w:rPr>
          <w:lang w:val="en-US"/>
        </w:rPr>
      </w:pPr>
    </w:p>
    <w:p w14:paraId="79314C7D" w14:textId="77777777" w:rsidR="00971BBD" w:rsidRDefault="00971BBD">
      <w:pPr>
        <w:rPr>
          <w:lang w:val="en-US"/>
        </w:rPr>
      </w:pPr>
    </w:p>
    <w:p w14:paraId="73505403" w14:textId="77777777" w:rsidR="00971BBD" w:rsidRDefault="00971BBD">
      <w:pPr>
        <w:rPr>
          <w:lang w:val="en-US"/>
        </w:rPr>
      </w:pPr>
    </w:p>
    <w:p w14:paraId="6BB3F9FD" w14:textId="77777777" w:rsidR="00971BBD" w:rsidRDefault="00971BBD">
      <w:pPr>
        <w:rPr>
          <w:lang w:val="en-US"/>
        </w:rPr>
      </w:pPr>
    </w:p>
    <w:p w14:paraId="728A4556" w14:textId="77777777" w:rsidR="00971BBD" w:rsidRDefault="00971BBD">
      <w:pPr>
        <w:rPr>
          <w:lang w:val="en-US"/>
        </w:rPr>
      </w:pPr>
    </w:p>
    <w:p w14:paraId="3D92D9C5" w14:textId="77777777" w:rsidR="00971BBD" w:rsidRDefault="00971BBD">
      <w:pPr>
        <w:rPr>
          <w:lang w:val="en-US"/>
        </w:rPr>
      </w:pPr>
    </w:p>
    <w:p w14:paraId="45B93933" w14:textId="77777777" w:rsidR="00971BBD" w:rsidRDefault="00971BBD">
      <w:pPr>
        <w:rPr>
          <w:lang w:val="en-US"/>
        </w:rPr>
      </w:pPr>
    </w:p>
    <w:p w14:paraId="6DD4432C" w14:textId="77777777" w:rsidR="00971BBD" w:rsidRDefault="00971BBD">
      <w:pPr>
        <w:rPr>
          <w:lang w:val="en-US"/>
        </w:rPr>
      </w:pPr>
    </w:p>
    <w:p w14:paraId="0321F389" w14:textId="77777777" w:rsidR="00971BBD" w:rsidRDefault="00971BBD">
      <w:pPr>
        <w:rPr>
          <w:lang w:val="en-US"/>
        </w:rPr>
      </w:pPr>
    </w:p>
    <w:p w14:paraId="48888EAF" w14:textId="77777777" w:rsidR="00971BBD" w:rsidRDefault="00971BBD">
      <w:pPr>
        <w:rPr>
          <w:lang w:val="en-US"/>
        </w:rPr>
      </w:pPr>
    </w:p>
    <w:p w14:paraId="39D6A718" w14:textId="77777777" w:rsidR="00971BBD" w:rsidRDefault="00971BBD">
      <w:pPr>
        <w:rPr>
          <w:lang w:val="en-US"/>
        </w:rPr>
      </w:pPr>
    </w:p>
    <w:p w14:paraId="7AD51430" w14:textId="77777777" w:rsidR="00971BBD" w:rsidRDefault="00971BBD">
      <w:pPr>
        <w:rPr>
          <w:lang w:val="en-US"/>
        </w:rPr>
      </w:pPr>
    </w:p>
    <w:p w14:paraId="5B7478C9" w14:textId="77777777" w:rsidR="00971BBD" w:rsidRDefault="00971BBD">
      <w:pPr>
        <w:rPr>
          <w:lang w:val="en-US"/>
        </w:rPr>
      </w:pPr>
    </w:p>
    <w:p w14:paraId="1E4AA0E5" w14:textId="77777777" w:rsidR="00971BBD" w:rsidRDefault="00971BBD">
      <w:pPr>
        <w:rPr>
          <w:lang w:val="en-US"/>
        </w:rPr>
      </w:pPr>
    </w:p>
    <w:p w14:paraId="300B3DEB" w14:textId="77777777" w:rsidR="00971BBD" w:rsidRDefault="00971BBD">
      <w:pPr>
        <w:rPr>
          <w:lang w:val="en-US"/>
        </w:rPr>
      </w:pPr>
    </w:p>
    <w:p w14:paraId="3A533A36" w14:textId="77777777" w:rsidR="00971BBD" w:rsidRDefault="00971BBD">
      <w:pPr>
        <w:rPr>
          <w:lang w:val="en-US"/>
        </w:rPr>
      </w:pPr>
    </w:p>
    <w:p w14:paraId="25ECFB4A" w14:textId="77777777" w:rsidR="00971BBD" w:rsidRDefault="00971BBD">
      <w:pPr>
        <w:rPr>
          <w:lang w:val="en-US"/>
        </w:rPr>
      </w:pPr>
    </w:p>
    <w:p w14:paraId="0F711F47" w14:textId="77777777" w:rsidR="00971BBD" w:rsidRDefault="00971BBD">
      <w:pPr>
        <w:rPr>
          <w:lang w:val="en-US"/>
        </w:rPr>
      </w:pPr>
    </w:p>
    <w:p w14:paraId="01C98EA9" w14:textId="77777777" w:rsidR="00971BBD" w:rsidRDefault="00971BBD">
      <w:pPr>
        <w:rPr>
          <w:lang w:val="en-US"/>
        </w:rPr>
      </w:pPr>
    </w:p>
    <w:p w14:paraId="2C728EC9" w14:textId="77777777" w:rsidR="00971BBD" w:rsidRDefault="00971BBD">
      <w:pPr>
        <w:rPr>
          <w:lang w:val="en-US"/>
        </w:rPr>
      </w:pPr>
    </w:p>
    <w:p w14:paraId="41DC8100" w14:textId="77777777" w:rsidR="00971BBD" w:rsidRDefault="00971BBD">
      <w:pPr>
        <w:rPr>
          <w:lang w:val="en-US"/>
        </w:rPr>
      </w:pPr>
    </w:p>
    <w:p w14:paraId="434DAE86" w14:textId="77777777" w:rsidR="00971BBD" w:rsidRDefault="00971BBD">
      <w:pPr>
        <w:rPr>
          <w:lang w:val="en-US"/>
        </w:rPr>
      </w:pPr>
    </w:p>
    <w:p w14:paraId="162D1623" w14:textId="77777777" w:rsidR="00971BBD" w:rsidRDefault="00971BBD">
      <w:pPr>
        <w:rPr>
          <w:lang w:val="en-US"/>
        </w:rPr>
      </w:pPr>
    </w:p>
    <w:p w14:paraId="5AB6ECD1" w14:textId="77777777" w:rsidR="00971BBD" w:rsidRDefault="00971BBD">
      <w:pPr>
        <w:rPr>
          <w:lang w:val="en-US"/>
        </w:rPr>
      </w:pPr>
    </w:p>
    <w:p w14:paraId="36A7FF4B" w14:textId="77777777" w:rsidR="00971BBD" w:rsidRDefault="00971BBD">
      <w:pPr>
        <w:rPr>
          <w:lang w:val="en-US"/>
        </w:rPr>
      </w:pPr>
    </w:p>
    <w:p w14:paraId="65F9B344" w14:textId="77777777" w:rsidR="00971BBD" w:rsidRDefault="00971BBD">
      <w:pPr>
        <w:rPr>
          <w:lang w:val="en-US"/>
        </w:rPr>
      </w:pPr>
    </w:p>
    <w:p w14:paraId="375F1B6F" w14:textId="77777777" w:rsidR="00971BBD" w:rsidRPr="007451CD" w:rsidRDefault="00971BBD">
      <w:pPr>
        <w:rPr>
          <w:lang w:val="en-US"/>
        </w:rPr>
      </w:pPr>
    </w:p>
    <w:sectPr w:rsidR="00971BBD" w:rsidRPr="007451CD" w:rsidSect="00971BBD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M7A0MTM0NTc0MjFX0lEKTi0uzszPAykwrAUAxtcGXCwAAAA="/>
  </w:docVars>
  <w:rsids>
    <w:rsidRoot w:val="007451CD"/>
    <w:rsid w:val="0018331E"/>
    <w:rsid w:val="002C7958"/>
    <w:rsid w:val="002E6F72"/>
    <w:rsid w:val="007451CD"/>
    <w:rsid w:val="008C2E46"/>
    <w:rsid w:val="00971BBD"/>
    <w:rsid w:val="00A94563"/>
    <w:rsid w:val="00BB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7539E"/>
  <w15:chartTrackingRefBased/>
  <w15:docId w15:val="{A04447DB-AAB1-4F87-9858-B551A957C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5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1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5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-Resources</dc:creator>
  <cp:keywords/>
  <dc:description/>
  <cp:lastModifiedBy>Krystel Vail Marie Rio</cp:lastModifiedBy>
  <cp:revision>3</cp:revision>
  <cp:lastPrinted>2020-06-08T05:16:00Z</cp:lastPrinted>
  <dcterms:created xsi:type="dcterms:W3CDTF">2020-06-08T05:16:00Z</dcterms:created>
  <dcterms:modified xsi:type="dcterms:W3CDTF">2022-03-02T02:28:00Z</dcterms:modified>
</cp:coreProperties>
</file>